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strong interest in the Human Resources Manager position at your esteemed organization in Colombo, Sri Lanka. With a proven track record of driving strategic HR initiatives, fostering workplace culture, and aligning talent management with business objectives, I am eager to contribute my expertise to your team. This opportunity resonates deeply with my professional journey and passion for empowering employees in dynamic environments like those found in Colombo’s vibrant corporate landscape.</w:t>
      </w:r>
    </w:p>
    <w:p>
      <w:pPr>
        <w:pStyle w:val="BodyText"/>
      </w:pPr>
      <w:r>
        <w:t xml:space="preserve">As a seasoned Human Resources Manager with over [X years] of experience in talent acquisition, employee relations, and organizational development, I have consistently demonstrated the ability to bridge the gap between employee needs and company goals. My career has been defined by a commitment to creating inclusive workplaces where diversity is celebrated, and every individual feels valued—a principle that aligns perfectly with the cultural richness of Sri Lanka Colombo. Whether through designing robust recruitment strategies or implementing training programs that enhance productivity, I have always prioritized the growth of people as the cornerstone of organizational success.</w:t>
      </w:r>
    </w:p>
    <w:p>
      <w:pPr>
        <w:pStyle w:val="BodyText"/>
      </w:pPr>
      <w:r>
        <w:t xml:space="preserve">What sets me apart is my deep understanding of Sri Lanka’s unique HR challenges and opportunities. Colombo, as a hub for both local and international businesses, demands professionals who can navigate cultural nuances while adhering to national labor laws. I have worked extensively with organizations in Sri Lanka to address issues such as compliance with the Labour Ordinance, managing multi-generational workforces, and fostering a sense of belonging in multicultural teams. My ability to balance global HR best practices with local context has enabled me to build trust and drive measurable outcomes for my clients.</w:t>
      </w:r>
    </w:p>
    <w:p>
      <w:pPr>
        <w:pStyle w:val="BodyText"/>
      </w:pPr>
      <w:r>
        <w:t xml:space="preserve">One of my key strengths is my focus on employee engagement. In Colombo’s competitive job market, retaining top talent requires more than just competitive salaries—it demands a holistic approach that includes career development, recognition programs, and transparent communication. During my tenure as [Previous Role] at [Previous Company], I spearheaded a mentorship initiative that reduced turnover by 30% within two years. This experience taught me the importance of creating an environment where employees feel heard and motivated, which is critical for sustaining growth in Sri Lanka’s evolving business ecosystem.</w:t>
      </w:r>
    </w:p>
    <w:p>
      <w:pPr>
        <w:pStyle w:val="BodyText"/>
      </w:pPr>
      <w:r>
        <w:t xml:space="preserve">Additionally, I have a strong background in managing large-scale HR operations, including payroll systems, performance management frameworks, and workplace safety protocols. In Colombo’s fast-paced corporate world, efficiency and precision are non-negotiable. My ability to streamline processes while maintaining a focus on employee welfare has been instrumental in driving operational excellence. For instance, I implemented a digital HR portal at my previous organization that improved access to benefits and reduced administrative burdens by 40%, allowing HR teams to focus more on strategic initiatives.</w:t>
      </w:r>
    </w:p>
    <w:p>
      <w:pPr>
        <w:pStyle w:val="BodyText"/>
      </w:pPr>
      <w:r>
        <w:t xml:space="preserve">Another aspect of my role as a Human Resources Manager that I take immense pride in is conflict resolution. In Sri Lanka Colombo, where workplace dynamics often reflect the diversity of the population, addressing grievances promptly and fairly is essential. I have mediated numerous disputes and facilitated dialogue between employees and management to restore harmony. My approach emphasizes empathy, active listening, and collaborative problem-solving—skills that are vital for maintaining a positive work environment in any organization.</w:t>
      </w:r>
    </w:p>
    <w:p>
      <w:pPr>
        <w:pStyle w:val="BodyText"/>
      </w:pPr>
      <w:r>
        <w:t xml:space="preserve">I am particularly drawn to this opportunity because of [Company Name]’s reputation for innovation and leadership in the [specific industry or sector]. As someone who thrives in environments that value creativity and integrity, I am confident that my skills and vision align with your organizational goals. I am especially interested in contributing to your efforts to build a sustainable workforce, as this is a priority for HR professionals in Sri Lanka Colombo today.</w:t>
      </w:r>
    </w:p>
    <w:p>
      <w:pPr>
        <w:pStyle w:val="BodyText"/>
      </w:pPr>
      <w:r>
        <w:t xml:space="preserve">My background also includes experience with international HR standards, such as ISO 9001 and ISO 20121, which I have applied to improve governance and accountability within organizations. This global perspective, combined with my local expertise in Sri Lanka Colombo, allows me to offer a unique value proposition. I understand the importance of adapting strategies to meet the specific needs of your workforce while ensuring compliance with national regulations.</w:t>
      </w:r>
    </w:p>
    <w:p>
      <w:pPr>
        <w:pStyle w:val="BodyText"/>
      </w:pPr>
      <w:r>
        <w:t xml:space="preserve">Finally, I would like to emphasize my dedication to lifelong learning and professional development. I hold certifications such as [relevant certifications, e.g., SHRM-SCP or PHR], and I regularly attend industry conferences and workshops focused on HR trends in Sri Lanka. This commitment ensures that I remain at the forefront of best practices, enabling me to provide forward-thinking solutions for your organization.</w:t>
      </w:r>
    </w:p>
    <w:p>
      <w:pPr>
        <w:pStyle w:val="BodyText"/>
      </w:pPr>
      <w:r>
        <w:t xml:space="preserve">I am enthusiastic about the possibility of contributing to [Company Name]’s continued success as a Human Resources Manager. I would welcome the opportunity to discuss how my background and skills align with your needs. Thank you for considering my application. I look forward to the chance to further explore this exciting opportun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t xml:space="preserve">Note: This cover letter is tailored for a Human Resources Manager role in Sri Lanka Colombo and incorporates specific references to local practices and cultural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Sri Lanka Colombo</dc:title>
  <dc:creator/>
  <dc:language>en</dc:language>
  <cp:keywords/>
  <dcterms:created xsi:type="dcterms:W3CDTF">2026-07-23T06:11:03Z</dcterms:created>
  <dcterms:modified xsi:type="dcterms:W3CDTF">2026-07-23T06:11:03Z</dcterms:modified>
</cp:coreProperties>
</file>

<file path=docProps/custom.xml><?xml version="1.0" encoding="utf-8"?>
<Properties xmlns="http://schemas.openxmlformats.org/officeDocument/2006/custom-properties" xmlns:vt="http://schemas.openxmlformats.org/officeDocument/2006/docPropsVTypes"/>
</file>